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0A3FE" w14:textId="348EC40E" w:rsidR="00E5688D" w:rsidRDefault="00E5688D" w:rsidP="00E5688D">
      <w:pPr>
        <w:pStyle w:val="ListParagraph"/>
        <w:numPr>
          <w:ilvl w:val="0"/>
          <w:numId w:val="1"/>
        </w:numPr>
      </w:pPr>
      <w:r>
        <w:t>Python – Least Frequent Character in String</w:t>
      </w:r>
    </w:p>
    <w:p w14:paraId="2A112C5A" w14:textId="77777777" w:rsidR="00AC3517" w:rsidRDefault="00AC3517" w:rsidP="00AC3517">
      <w:pPr>
        <w:pStyle w:val="ListParagraph"/>
      </w:pPr>
    </w:p>
    <w:p w14:paraId="00F52B75" w14:textId="1AB8377C" w:rsidR="00AC3517" w:rsidRPr="00AC3517" w:rsidRDefault="00AC3517" w:rsidP="00AC3517">
      <w:pPr>
        <w:pStyle w:val="ListParagraph"/>
      </w:pPr>
      <w:proofErr w:type="spellStart"/>
      <w:r w:rsidRPr="00AC3517">
        <w:t>test_str</w:t>
      </w:r>
      <w:proofErr w:type="spellEnd"/>
      <w:r w:rsidRPr="00AC3517">
        <w:t xml:space="preserve"> = "</w:t>
      </w:r>
      <w:proofErr w:type="spellStart"/>
      <w:r>
        <w:t>balckmummbaformumba</w:t>
      </w:r>
      <w:proofErr w:type="spellEnd"/>
      <w:r w:rsidRPr="00AC3517">
        <w:t>"</w:t>
      </w:r>
    </w:p>
    <w:p w14:paraId="5890D941" w14:textId="77777777" w:rsidR="00AC3517" w:rsidRPr="00AC3517" w:rsidRDefault="00AC3517" w:rsidP="00AC3517">
      <w:pPr>
        <w:pStyle w:val="ListParagraph"/>
      </w:pPr>
      <w:r w:rsidRPr="00AC3517">
        <w:t xml:space="preserve">print ("The original string is : " + </w:t>
      </w:r>
      <w:proofErr w:type="spellStart"/>
      <w:r w:rsidRPr="00AC3517">
        <w:t>test_str</w:t>
      </w:r>
      <w:proofErr w:type="spellEnd"/>
      <w:r w:rsidRPr="00AC3517">
        <w:t>)</w:t>
      </w:r>
    </w:p>
    <w:p w14:paraId="6B340266" w14:textId="10BD0202" w:rsidR="00AC3517" w:rsidRPr="00AC3517" w:rsidRDefault="00AC3517" w:rsidP="00AC3517">
      <w:pPr>
        <w:pStyle w:val="ListParagraph"/>
      </w:pPr>
      <w:r w:rsidRPr="00AC3517">
        <w:t> </w:t>
      </w:r>
      <w:proofErr w:type="spellStart"/>
      <w:r w:rsidRPr="00AC3517">
        <w:t>all_freq</w:t>
      </w:r>
      <w:proofErr w:type="spellEnd"/>
      <w:r w:rsidRPr="00AC3517">
        <w:t xml:space="preserve"> = {}</w:t>
      </w:r>
    </w:p>
    <w:p w14:paraId="454CEF8D" w14:textId="77777777" w:rsidR="00AC3517" w:rsidRPr="00AC3517" w:rsidRDefault="00AC3517" w:rsidP="00AC3517">
      <w:pPr>
        <w:pStyle w:val="ListParagraph"/>
      </w:pPr>
      <w:r w:rsidRPr="00AC3517">
        <w:t xml:space="preserve">for </w:t>
      </w:r>
      <w:proofErr w:type="spellStart"/>
      <w:r w:rsidRPr="00AC3517">
        <w:t>i</w:t>
      </w:r>
      <w:proofErr w:type="spellEnd"/>
      <w:r w:rsidRPr="00AC3517">
        <w:t xml:space="preserve"> in </w:t>
      </w:r>
      <w:proofErr w:type="spellStart"/>
      <w:r w:rsidRPr="00AC3517">
        <w:t>test_str</w:t>
      </w:r>
      <w:proofErr w:type="spellEnd"/>
      <w:r w:rsidRPr="00AC3517">
        <w:t>:</w:t>
      </w:r>
    </w:p>
    <w:p w14:paraId="338ECEAA" w14:textId="77777777" w:rsidR="00AC3517" w:rsidRPr="00AC3517" w:rsidRDefault="00AC3517" w:rsidP="00AC3517">
      <w:pPr>
        <w:pStyle w:val="ListParagraph"/>
      </w:pPr>
      <w:r w:rsidRPr="00AC3517">
        <w:t xml:space="preserve"> if </w:t>
      </w:r>
      <w:proofErr w:type="spellStart"/>
      <w:r w:rsidRPr="00AC3517">
        <w:t>i</w:t>
      </w:r>
      <w:proofErr w:type="spellEnd"/>
      <w:r w:rsidRPr="00AC3517">
        <w:t xml:space="preserve"> in </w:t>
      </w:r>
      <w:proofErr w:type="spellStart"/>
      <w:r w:rsidRPr="00AC3517">
        <w:t>all_freq</w:t>
      </w:r>
      <w:proofErr w:type="spellEnd"/>
      <w:r w:rsidRPr="00AC3517">
        <w:t>:</w:t>
      </w:r>
    </w:p>
    <w:p w14:paraId="089B0C74" w14:textId="77777777" w:rsidR="00AC3517" w:rsidRPr="00AC3517" w:rsidRDefault="00AC3517" w:rsidP="00AC3517">
      <w:pPr>
        <w:pStyle w:val="ListParagraph"/>
      </w:pPr>
      <w:r w:rsidRPr="00AC3517">
        <w:t>  </w:t>
      </w:r>
      <w:proofErr w:type="spellStart"/>
      <w:r w:rsidRPr="00AC3517">
        <w:t>all_freq</w:t>
      </w:r>
      <w:proofErr w:type="spellEnd"/>
      <w:r w:rsidRPr="00AC3517">
        <w:t>[</w:t>
      </w:r>
      <w:proofErr w:type="spellStart"/>
      <w:r w:rsidRPr="00AC3517">
        <w:t>i</w:t>
      </w:r>
      <w:proofErr w:type="spellEnd"/>
      <w:r w:rsidRPr="00AC3517">
        <w:t>] += 1</w:t>
      </w:r>
    </w:p>
    <w:p w14:paraId="3F397690" w14:textId="77777777" w:rsidR="00AC3517" w:rsidRPr="00AC3517" w:rsidRDefault="00AC3517" w:rsidP="00AC3517">
      <w:pPr>
        <w:pStyle w:val="ListParagraph"/>
      </w:pPr>
      <w:r w:rsidRPr="00AC3517">
        <w:t> else:</w:t>
      </w:r>
    </w:p>
    <w:p w14:paraId="1A86438A" w14:textId="77777777" w:rsidR="00AC3517" w:rsidRPr="00AC3517" w:rsidRDefault="00AC3517" w:rsidP="00AC3517">
      <w:pPr>
        <w:pStyle w:val="ListParagraph"/>
      </w:pPr>
      <w:r w:rsidRPr="00AC3517">
        <w:t>  </w:t>
      </w:r>
      <w:proofErr w:type="spellStart"/>
      <w:r w:rsidRPr="00AC3517">
        <w:t>all_freq</w:t>
      </w:r>
      <w:proofErr w:type="spellEnd"/>
      <w:r w:rsidRPr="00AC3517">
        <w:t>[</w:t>
      </w:r>
      <w:proofErr w:type="spellStart"/>
      <w:r w:rsidRPr="00AC3517">
        <w:t>i</w:t>
      </w:r>
      <w:proofErr w:type="spellEnd"/>
      <w:r w:rsidRPr="00AC3517">
        <w:t>] = 1</w:t>
      </w:r>
    </w:p>
    <w:p w14:paraId="6328290B" w14:textId="1DF4FEAF" w:rsidR="00AC3517" w:rsidRPr="00AC3517" w:rsidRDefault="00AC3517" w:rsidP="00AC3517">
      <w:pPr>
        <w:pStyle w:val="ListParagraph"/>
      </w:pPr>
      <w:r w:rsidRPr="00AC3517">
        <w:t>res = min(</w:t>
      </w:r>
      <w:proofErr w:type="spellStart"/>
      <w:r w:rsidRPr="00AC3517">
        <w:t>all_freq</w:t>
      </w:r>
      <w:proofErr w:type="spellEnd"/>
      <w:r w:rsidRPr="00AC3517">
        <w:t xml:space="preserve">, key = </w:t>
      </w:r>
      <w:proofErr w:type="spellStart"/>
      <w:r w:rsidRPr="00AC3517">
        <w:t>all_freq.get</w:t>
      </w:r>
      <w:proofErr w:type="spellEnd"/>
      <w:r w:rsidRPr="00AC3517">
        <w:t>)</w:t>
      </w:r>
    </w:p>
    <w:p w14:paraId="16BB6C1B" w14:textId="5C8180EB" w:rsidR="00AC3517" w:rsidRPr="00AC3517" w:rsidRDefault="00AC3517" w:rsidP="00AC3517">
      <w:pPr>
        <w:pStyle w:val="ListParagraph"/>
        <w:rPr>
          <w:rFonts w:ascii="Consolas" w:eastAsia="Times New Roman" w:hAnsi="Consolas" w:cs="Times New Roman"/>
          <w:color w:val="273239"/>
          <w:spacing w:val="2"/>
          <w:sz w:val="24"/>
          <w:szCs w:val="24"/>
          <w:lang w:val="en-GB" w:eastAsia="en-GB"/>
        </w:rPr>
      </w:pPr>
      <w:r w:rsidRPr="00AC3517">
        <w:t>print (</w:t>
      </w:r>
      <w:r w:rsidRPr="00AC3517">
        <w:rPr>
          <w:rFonts w:ascii="Consolas" w:eastAsia="Times New Roman" w:hAnsi="Consolas" w:cs="Courier New"/>
          <w:color w:val="FF1493"/>
          <w:spacing w:val="2"/>
          <w:bdr w:val="none" w:sz="0" w:space="0" w:color="auto" w:frame="1"/>
          <w:lang w:val="en-GB" w:eastAsia="en-GB"/>
        </w:rPr>
        <w:t>str</w:t>
      </w:r>
      <w:r w:rsidRPr="00AC3517">
        <w:rPr>
          <w:rFonts w:ascii="Consolas" w:eastAsia="Times New Roman" w:hAnsi="Consolas" w:cs="Courier New"/>
          <w:color w:val="000000"/>
          <w:spacing w:val="2"/>
          <w:bdr w:val="none" w:sz="0" w:space="0" w:color="auto" w:frame="1"/>
          <w:lang w:val="en-GB" w:eastAsia="en-GB"/>
        </w:rPr>
        <w:t>(res))</w:t>
      </w:r>
    </w:p>
    <w:p w14:paraId="64042773" w14:textId="0E6A42DE" w:rsidR="004E0B45" w:rsidRDefault="004E0B45" w:rsidP="004E0B45">
      <w:pPr>
        <w:pStyle w:val="ListParagraph"/>
      </w:pPr>
    </w:p>
    <w:p w14:paraId="1D93FB31" w14:textId="77777777" w:rsidR="004E0B45" w:rsidRDefault="004E0B45" w:rsidP="004E0B45">
      <w:pPr>
        <w:pStyle w:val="ListParagraph"/>
      </w:pPr>
    </w:p>
    <w:p w14:paraId="333041EF" w14:textId="5BDF8F0C" w:rsidR="00E5688D" w:rsidRDefault="00E5688D" w:rsidP="00E5688D">
      <w:pPr>
        <w:pStyle w:val="ListParagraph"/>
        <w:numPr>
          <w:ilvl w:val="0"/>
          <w:numId w:val="1"/>
        </w:numPr>
      </w:pPr>
      <w:r>
        <w:t>Python | Maximum frequency character in String</w:t>
      </w:r>
    </w:p>
    <w:p w14:paraId="2A7F984D" w14:textId="7C028CBF" w:rsidR="00AC3517" w:rsidRDefault="00AC3517" w:rsidP="00AC3517">
      <w:pPr>
        <w:pStyle w:val="ListParagraph"/>
      </w:pPr>
    </w:p>
    <w:p w14:paraId="6008E3B2" w14:textId="77777777" w:rsidR="00AC3517" w:rsidRPr="00AC3517" w:rsidRDefault="00AC3517" w:rsidP="00AC3517">
      <w:pPr>
        <w:pStyle w:val="ListParagraph"/>
      </w:pPr>
      <w:proofErr w:type="spellStart"/>
      <w:r w:rsidRPr="00AC3517">
        <w:t>test_str</w:t>
      </w:r>
      <w:proofErr w:type="spellEnd"/>
      <w:r w:rsidRPr="00AC3517">
        <w:t xml:space="preserve"> = "</w:t>
      </w:r>
      <w:proofErr w:type="spellStart"/>
      <w:r>
        <w:t>balckmummbaformumba</w:t>
      </w:r>
      <w:proofErr w:type="spellEnd"/>
      <w:r w:rsidRPr="00AC3517">
        <w:t>"</w:t>
      </w:r>
    </w:p>
    <w:p w14:paraId="2F760837" w14:textId="2BC92F32" w:rsidR="00AC3517" w:rsidRPr="00AC3517" w:rsidRDefault="00AC3517" w:rsidP="008A1DDA">
      <w:pPr>
        <w:pStyle w:val="ListParagraph"/>
      </w:pPr>
      <w:r w:rsidRPr="00AC3517">
        <w:t xml:space="preserve">print ("The original string is : " + </w:t>
      </w:r>
      <w:proofErr w:type="spellStart"/>
      <w:r w:rsidRPr="00AC3517">
        <w:t>test_str</w:t>
      </w:r>
      <w:proofErr w:type="spellEnd"/>
      <w:r w:rsidRPr="00AC3517">
        <w:t>)</w:t>
      </w:r>
    </w:p>
    <w:p w14:paraId="5E2600F1" w14:textId="77777777" w:rsidR="00AC3517" w:rsidRPr="00AC3517" w:rsidRDefault="00AC3517" w:rsidP="00AC3517">
      <w:pPr>
        <w:pStyle w:val="ListParagraph"/>
      </w:pPr>
      <w:proofErr w:type="spellStart"/>
      <w:r w:rsidRPr="00AC3517">
        <w:t>all_freq</w:t>
      </w:r>
      <w:proofErr w:type="spellEnd"/>
      <w:r w:rsidRPr="00AC3517">
        <w:t xml:space="preserve"> = {}</w:t>
      </w:r>
    </w:p>
    <w:p w14:paraId="72FF0B05" w14:textId="77777777" w:rsidR="00AC3517" w:rsidRPr="00AC3517" w:rsidRDefault="00AC3517" w:rsidP="00AC3517">
      <w:pPr>
        <w:pStyle w:val="ListParagraph"/>
      </w:pPr>
      <w:r w:rsidRPr="00AC3517">
        <w:t xml:space="preserve">for </w:t>
      </w:r>
      <w:proofErr w:type="spellStart"/>
      <w:r w:rsidRPr="00AC3517">
        <w:t>i</w:t>
      </w:r>
      <w:proofErr w:type="spellEnd"/>
      <w:r w:rsidRPr="00AC3517">
        <w:t xml:space="preserve"> in </w:t>
      </w:r>
      <w:proofErr w:type="spellStart"/>
      <w:r w:rsidRPr="00AC3517">
        <w:t>test_str</w:t>
      </w:r>
      <w:proofErr w:type="spellEnd"/>
      <w:r w:rsidRPr="00AC3517">
        <w:t>:</w:t>
      </w:r>
    </w:p>
    <w:p w14:paraId="3D56A71E" w14:textId="77777777" w:rsidR="00AC3517" w:rsidRPr="00AC3517" w:rsidRDefault="00AC3517" w:rsidP="00AC3517">
      <w:pPr>
        <w:pStyle w:val="ListParagraph"/>
      </w:pPr>
      <w:r w:rsidRPr="00AC3517">
        <w:t xml:space="preserve"> if </w:t>
      </w:r>
      <w:proofErr w:type="spellStart"/>
      <w:r w:rsidRPr="00AC3517">
        <w:t>i</w:t>
      </w:r>
      <w:proofErr w:type="spellEnd"/>
      <w:r w:rsidRPr="00AC3517">
        <w:t xml:space="preserve"> in </w:t>
      </w:r>
      <w:proofErr w:type="spellStart"/>
      <w:r w:rsidRPr="00AC3517">
        <w:t>all_freq</w:t>
      </w:r>
      <w:proofErr w:type="spellEnd"/>
      <w:r w:rsidRPr="00AC3517">
        <w:t>:</w:t>
      </w:r>
    </w:p>
    <w:p w14:paraId="4055FDBE" w14:textId="77777777" w:rsidR="00AC3517" w:rsidRPr="00AC3517" w:rsidRDefault="00AC3517" w:rsidP="00AC3517">
      <w:pPr>
        <w:pStyle w:val="ListParagraph"/>
      </w:pPr>
      <w:r w:rsidRPr="00AC3517">
        <w:t>  </w:t>
      </w:r>
      <w:proofErr w:type="spellStart"/>
      <w:r w:rsidRPr="00AC3517">
        <w:t>all_freq</w:t>
      </w:r>
      <w:proofErr w:type="spellEnd"/>
      <w:r w:rsidRPr="00AC3517">
        <w:t>[</w:t>
      </w:r>
      <w:proofErr w:type="spellStart"/>
      <w:r w:rsidRPr="00AC3517">
        <w:t>i</w:t>
      </w:r>
      <w:proofErr w:type="spellEnd"/>
      <w:r w:rsidRPr="00AC3517">
        <w:t>] += 1</w:t>
      </w:r>
    </w:p>
    <w:p w14:paraId="3DF445AE" w14:textId="77777777" w:rsidR="00AC3517" w:rsidRPr="00AC3517" w:rsidRDefault="00AC3517" w:rsidP="00AC3517">
      <w:pPr>
        <w:pStyle w:val="ListParagraph"/>
      </w:pPr>
      <w:r w:rsidRPr="00AC3517">
        <w:t> else:</w:t>
      </w:r>
    </w:p>
    <w:p w14:paraId="5F21EE04" w14:textId="77777777" w:rsidR="00AC3517" w:rsidRPr="00AC3517" w:rsidRDefault="00AC3517" w:rsidP="00AC3517">
      <w:pPr>
        <w:pStyle w:val="ListParagraph"/>
      </w:pPr>
      <w:r w:rsidRPr="00AC3517">
        <w:t>  </w:t>
      </w:r>
      <w:proofErr w:type="spellStart"/>
      <w:r w:rsidRPr="00AC3517">
        <w:t>all_freq</w:t>
      </w:r>
      <w:proofErr w:type="spellEnd"/>
      <w:r w:rsidRPr="00AC3517">
        <w:t>[</w:t>
      </w:r>
      <w:proofErr w:type="spellStart"/>
      <w:r w:rsidRPr="00AC3517">
        <w:t>i</w:t>
      </w:r>
      <w:proofErr w:type="spellEnd"/>
      <w:r w:rsidRPr="00AC3517">
        <w:t>] = 1</w:t>
      </w:r>
    </w:p>
    <w:p w14:paraId="7F3D4E75" w14:textId="6ED645FE" w:rsidR="00AC3517" w:rsidRPr="00AC3517" w:rsidRDefault="00AC3517" w:rsidP="008A1DDA">
      <w:pPr>
        <w:pStyle w:val="ListParagraph"/>
      </w:pPr>
      <w:r w:rsidRPr="00AC3517">
        <w:t>res = max(</w:t>
      </w:r>
      <w:proofErr w:type="spellStart"/>
      <w:r w:rsidRPr="00AC3517">
        <w:t>all_freq</w:t>
      </w:r>
      <w:proofErr w:type="spellEnd"/>
      <w:r w:rsidRPr="00AC3517">
        <w:t xml:space="preserve">, key = </w:t>
      </w:r>
      <w:proofErr w:type="spellStart"/>
      <w:r w:rsidRPr="00AC3517">
        <w:t>all_freq.get</w:t>
      </w:r>
      <w:proofErr w:type="spellEnd"/>
      <w:r w:rsidRPr="00AC3517">
        <w:t>)</w:t>
      </w:r>
    </w:p>
    <w:p w14:paraId="6DF7E958" w14:textId="282F425F" w:rsidR="00AC3517" w:rsidRPr="00AC3517" w:rsidRDefault="00AC3517" w:rsidP="00AC3517">
      <w:pPr>
        <w:pStyle w:val="ListParagraph"/>
      </w:pPr>
      <w:r w:rsidRPr="00AC3517">
        <w:t xml:space="preserve">print </w:t>
      </w:r>
      <w:r w:rsidR="008A1DDA">
        <w:t>(</w:t>
      </w:r>
      <w:r w:rsidRPr="00AC3517">
        <w:t xml:space="preserve"> str(res))</w:t>
      </w:r>
    </w:p>
    <w:p w14:paraId="08DE863C" w14:textId="77777777" w:rsidR="00AC3517" w:rsidRDefault="00AC3517" w:rsidP="00AC3517">
      <w:pPr>
        <w:pStyle w:val="ListParagraph"/>
      </w:pPr>
    </w:p>
    <w:p w14:paraId="5D5E2E90" w14:textId="239211D7" w:rsidR="00E5688D" w:rsidRDefault="00E5688D" w:rsidP="00E5688D">
      <w:pPr>
        <w:pStyle w:val="ListParagraph"/>
        <w:numPr>
          <w:ilvl w:val="0"/>
          <w:numId w:val="1"/>
        </w:numPr>
      </w:pPr>
      <w:r>
        <w:t>Python | Program to check if a string contains any special character</w:t>
      </w:r>
    </w:p>
    <w:p w14:paraId="5F6DB39A" w14:textId="77777777" w:rsidR="008A1DDA" w:rsidRDefault="008A1DDA" w:rsidP="008A1DDA">
      <w:pPr>
        <w:pStyle w:val="ListParagraph"/>
      </w:pPr>
    </w:p>
    <w:p w14:paraId="25C8D267" w14:textId="21629EAA" w:rsidR="008A1DDA" w:rsidRPr="008A1DDA" w:rsidRDefault="008A1DDA" w:rsidP="008A1DDA">
      <w:pPr>
        <w:pStyle w:val="ListParagraph"/>
      </w:pPr>
      <w:r w:rsidRPr="008A1DDA">
        <w:t>import re</w:t>
      </w:r>
    </w:p>
    <w:p w14:paraId="63F595EF" w14:textId="06576BFC" w:rsidR="008A1DDA" w:rsidRPr="008A1DDA" w:rsidRDefault="008A1DDA" w:rsidP="008A1DDA">
      <w:pPr>
        <w:pStyle w:val="ListParagraph"/>
      </w:pPr>
      <w:r w:rsidRPr="008A1DDA">
        <w:t> def run(string):</w:t>
      </w:r>
    </w:p>
    <w:p w14:paraId="5F85D747" w14:textId="77777777" w:rsidR="008A1DDA" w:rsidRPr="008A1DDA" w:rsidRDefault="008A1DDA" w:rsidP="008A1DDA">
      <w:pPr>
        <w:pStyle w:val="ListParagraph"/>
      </w:pPr>
      <w:r w:rsidRPr="008A1DDA">
        <w:t> </w:t>
      </w:r>
    </w:p>
    <w:p w14:paraId="0F39955A" w14:textId="62D653D9" w:rsidR="008A1DDA" w:rsidRPr="008A1DDA" w:rsidRDefault="008A1DDA" w:rsidP="008A1DDA">
      <w:pPr>
        <w:pStyle w:val="ListParagraph"/>
      </w:pPr>
      <w:r w:rsidRPr="008A1DDA">
        <w:t xml:space="preserve">   regex = </w:t>
      </w:r>
      <w:proofErr w:type="spellStart"/>
      <w:r w:rsidRPr="008A1DDA">
        <w:t>re.compile</w:t>
      </w:r>
      <w:proofErr w:type="spellEnd"/>
      <w:r w:rsidRPr="008A1DDA">
        <w:t>('[@_!#$%^&amp;*()&lt;&gt;?/\|}{~:]')</w:t>
      </w:r>
    </w:p>
    <w:p w14:paraId="2F2360AF" w14:textId="77777777" w:rsidR="008A1DDA" w:rsidRPr="008A1DDA" w:rsidRDefault="008A1DDA" w:rsidP="008A1DDA">
      <w:pPr>
        <w:pStyle w:val="ListParagraph"/>
      </w:pPr>
      <w:r w:rsidRPr="008A1DDA">
        <w:t>     </w:t>
      </w:r>
    </w:p>
    <w:p w14:paraId="7B410B6E" w14:textId="77777777" w:rsidR="008A1DDA" w:rsidRPr="008A1DDA" w:rsidRDefault="008A1DDA" w:rsidP="008A1DDA">
      <w:pPr>
        <w:pStyle w:val="ListParagraph"/>
      </w:pPr>
      <w:r w:rsidRPr="008A1DDA">
        <w:t>    if(</w:t>
      </w:r>
      <w:proofErr w:type="spellStart"/>
      <w:r w:rsidRPr="008A1DDA">
        <w:t>regex.search</w:t>
      </w:r>
      <w:proofErr w:type="spellEnd"/>
      <w:r w:rsidRPr="008A1DDA">
        <w:t>(string) == None):</w:t>
      </w:r>
    </w:p>
    <w:p w14:paraId="09606D02" w14:textId="77777777" w:rsidR="008A1DDA" w:rsidRPr="008A1DDA" w:rsidRDefault="008A1DDA" w:rsidP="008A1DDA">
      <w:pPr>
        <w:pStyle w:val="ListParagraph"/>
      </w:pPr>
      <w:r w:rsidRPr="008A1DDA">
        <w:t>        print("String is accepted")</w:t>
      </w:r>
    </w:p>
    <w:p w14:paraId="53429B73" w14:textId="77777777" w:rsidR="008A1DDA" w:rsidRPr="008A1DDA" w:rsidRDefault="008A1DDA" w:rsidP="008A1DDA">
      <w:pPr>
        <w:pStyle w:val="ListParagraph"/>
      </w:pPr>
      <w:r w:rsidRPr="008A1DDA">
        <w:t>         </w:t>
      </w:r>
    </w:p>
    <w:p w14:paraId="3D526DAF" w14:textId="77777777" w:rsidR="008A1DDA" w:rsidRPr="008A1DDA" w:rsidRDefault="008A1DDA" w:rsidP="008A1DDA">
      <w:pPr>
        <w:pStyle w:val="ListParagraph"/>
      </w:pPr>
      <w:r w:rsidRPr="008A1DDA">
        <w:t>    else:</w:t>
      </w:r>
    </w:p>
    <w:p w14:paraId="1E46A36D" w14:textId="77777777" w:rsidR="008A1DDA" w:rsidRPr="008A1DDA" w:rsidRDefault="008A1DDA" w:rsidP="008A1DDA">
      <w:pPr>
        <w:pStyle w:val="ListParagraph"/>
      </w:pPr>
      <w:r w:rsidRPr="008A1DDA">
        <w:t>        print("String is not accepted.")</w:t>
      </w:r>
    </w:p>
    <w:p w14:paraId="16F83FB4" w14:textId="77777777" w:rsidR="008A1DDA" w:rsidRPr="008A1DDA" w:rsidRDefault="008A1DDA" w:rsidP="008A1DDA">
      <w:pPr>
        <w:pStyle w:val="ListParagraph"/>
      </w:pPr>
      <w:r w:rsidRPr="008A1DDA">
        <w:t>     </w:t>
      </w:r>
    </w:p>
    <w:p w14:paraId="5E40C2F5" w14:textId="10D29FAB" w:rsidR="008A1DDA" w:rsidRPr="008A1DDA" w:rsidRDefault="008A1DDA" w:rsidP="008A1DDA">
      <w:pPr>
        <w:pStyle w:val="ListParagraph"/>
      </w:pPr>
      <w:r w:rsidRPr="008A1DDA">
        <w:t> if __name__ == '__main__' :</w:t>
      </w:r>
    </w:p>
    <w:p w14:paraId="75840E5D" w14:textId="77777777" w:rsidR="008A1DDA" w:rsidRPr="008A1DDA" w:rsidRDefault="008A1DDA" w:rsidP="008A1DDA">
      <w:pPr>
        <w:pStyle w:val="ListParagraph"/>
      </w:pPr>
      <w:r w:rsidRPr="008A1DDA">
        <w:t>     </w:t>
      </w:r>
    </w:p>
    <w:p w14:paraId="6627EC0F" w14:textId="55EA6531" w:rsidR="008A1DDA" w:rsidRPr="008A1DDA" w:rsidRDefault="008A1DDA" w:rsidP="008A1DDA">
      <w:pPr>
        <w:pStyle w:val="ListParagraph"/>
      </w:pPr>
      <w:r w:rsidRPr="008A1DDA">
        <w:t> </w:t>
      </w:r>
    </w:p>
    <w:p w14:paraId="2497F968" w14:textId="08B1290B" w:rsidR="008A1DDA" w:rsidRPr="008A1DDA" w:rsidRDefault="008A1DDA" w:rsidP="008A1DDA">
      <w:pPr>
        <w:pStyle w:val="ListParagraph"/>
      </w:pPr>
      <w:r w:rsidRPr="008A1DDA">
        <w:t>    string = "</w:t>
      </w:r>
      <w:proofErr w:type="spellStart"/>
      <w:r>
        <w:t>balckmumba</w:t>
      </w:r>
      <w:r w:rsidRPr="008A1DDA">
        <w:t>$</w:t>
      </w:r>
      <w:r>
        <w:t>in</w:t>
      </w:r>
      <w:r w:rsidRPr="008A1DDA">
        <w:t>$</w:t>
      </w:r>
      <w:r>
        <w:t>africa</w:t>
      </w:r>
      <w:proofErr w:type="spellEnd"/>
      <w:r w:rsidRPr="008A1DDA">
        <w:t>"</w:t>
      </w:r>
    </w:p>
    <w:p w14:paraId="257337DB" w14:textId="43ECB085" w:rsidR="008A1DDA" w:rsidRDefault="008A1DDA" w:rsidP="008A1DDA">
      <w:pPr>
        <w:tabs>
          <w:tab w:val="left" w:pos="2655"/>
        </w:tabs>
        <w:rPr>
          <w:rFonts w:ascii="Consolas" w:eastAsia="Times New Roman" w:hAnsi="Consolas" w:cs="Courier New"/>
          <w:color w:val="000000"/>
          <w:spacing w:val="2"/>
          <w:bdr w:val="none" w:sz="0" w:space="0" w:color="auto" w:frame="1"/>
          <w:lang w:val="en-GB" w:eastAsia="en-GB"/>
        </w:rPr>
      </w:pPr>
      <w:r>
        <w:t xml:space="preserve">                  </w:t>
      </w:r>
      <w:r w:rsidRPr="008A1DDA">
        <w:t> run(string</w:t>
      </w:r>
      <w:r w:rsidRPr="008A1DDA">
        <w:rPr>
          <w:rFonts w:ascii="Consolas" w:eastAsia="Times New Roman" w:hAnsi="Consolas" w:cs="Courier New"/>
          <w:color w:val="000000"/>
          <w:spacing w:val="2"/>
          <w:bdr w:val="none" w:sz="0" w:space="0" w:color="auto" w:frame="1"/>
          <w:lang w:val="en-GB" w:eastAsia="en-GB"/>
        </w:rPr>
        <w:t>)</w:t>
      </w:r>
      <w:r>
        <w:rPr>
          <w:rFonts w:ascii="Consolas" w:eastAsia="Times New Roman" w:hAnsi="Consolas" w:cs="Courier New"/>
          <w:color w:val="000000"/>
          <w:spacing w:val="2"/>
          <w:bdr w:val="none" w:sz="0" w:space="0" w:color="auto" w:frame="1"/>
          <w:lang w:val="en-GB" w:eastAsia="en-GB"/>
        </w:rPr>
        <w:tab/>
      </w:r>
    </w:p>
    <w:p w14:paraId="6A3CB83A" w14:textId="77777777" w:rsidR="008A1DDA" w:rsidRPr="008A1DDA" w:rsidRDefault="008A1DDA" w:rsidP="008A1DDA">
      <w:pPr>
        <w:tabs>
          <w:tab w:val="left" w:pos="2655"/>
        </w:tabs>
      </w:pPr>
    </w:p>
    <w:p w14:paraId="35C3350E" w14:textId="77777777" w:rsidR="008A1DDA" w:rsidRDefault="008A1DDA" w:rsidP="008A1DDA">
      <w:pPr>
        <w:pStyle w:val="ListParagraph"/>
      </w:pPr>
    </w:p>
    <w:p w14:paraId="012D21C2" w14:textId="7DDCFA21" w:rsidR="00E5688D" w:rsidRDefault="00E5688D" w:rsidP="00E5688D">
      <w:pPr>
        <w:pStyle w:val="ListParagraph"/>
        <w:numPr>
          <w:ilvl w:val="0"/>
          <w:numId w:val="1"/>
        </w:numPr>
      </w:pPr>
      <w:r>
        <w:t>Generating random strings until a given string is generated</w:t>
      </w:r>
    </w:p>
    <w:p w14:paraId="2174C40B" w14:textId="77777777" w:rsidR="00C9411D" w:rsidRDefault="00C9411D" w:rsidP="00C9411D">
      <w:pPr>
        <w:pStyle w:val="ListParagraph"/>
      </w:pPr>
    </w:p>
    <w:p w14:paraId="4085415B" w14:textId="77777777" w:rsidR="008A1DDA" w:rsidRDefault="008A1DDA" w:rsidP="008A1DDA">
      <w:pPr>
        <w:pStyle w:val="ListParagraph"/>
      </w:pPr>
      <w:r>
        <w:t>import string</w:t>
      </w:r>
    </w:p>
    <w:p w14:paraId="53290D02" w14:textId="77777777" w:rsidR="008A1DDA" w:rsidRDefault="008A1DDA" w:rsidP="008A1DDA">
      <w:pPr>
        <w:pStyle w:val="ListParagraph"/>
      </w:pPr>
      <w:r>
        <w:t>import random</w:t>
      </w:r>
    </w:p>
    <w:p w14:paraId="68E4F478" w14:textId="77777777" w:rsidR="008A1DDA" w:rsidRDefault="008A1DDA" w:rsidP="008A1DDA">
      <w:pPr>
        <w:pStyle w:val="ListParagraph"/>
      </w:pPr>
      <w:r>
        <w:t>import time</w:t>
      </w:r>
    </w:p>
    <w:p w14:paraId="3A713503" w14:textId="14D90BE3" w:rsidR="008A1DDA" w:rsidRDefault="008A1DDA" w:rsidP="00C9411D">
      <w:pPr>
        <w:pStyle w:val="ListParagraph"/>
      </w:pPr>
      <w:proofErr w:type="spellStart"/>
      <w:r>
        <w:t>possibleChar</w:t>
      </w:r>
      <w:proofErr w:type="spellEnd"/>
      <w:r>
        <w:t xml:space="preserve"> = </w:t>
      </w:r>
      <w:proofErr w:type="spellStart"/>
      <w:r>
        <w:t>string.ascii_lowercase</w:t>
      </w:r>
      <w:proofErr w:type="spellEnd"/>
      <w:r>
        <w:t xml:space="preserve"> + </w:t>
      </w:r>
      <w:proofErr w:type="spellStart"/>
      <w:r>
        <w:t>string.digits</w:t>
      </w:r>
      <w:proofErr w:type="spellEnd"/>
      <w:r>
        <w:t xml:space="preserve"> + </w:t>
      </w:r>
      <w:proofErr w:type="spellStart"/>
      <w:r>
        <w:t>string.ascii_uppercase</w:t>
      </w:r>
      <w:proofErr w:type="spellEnd"/>
      <w:r>
        <w:t xml:space="preserve"> + ' ., !?;:'</w:t>
      </w:r>
    </w:p>
    <w:p w14:paraId="6896090C" w14:textId="5A994BF5" w:rsidR="008A1DDA" w:rsidRDefault="008A1DDA" w:rsidP="00C9411D">
      <w:pPr>
        <w:pStyle w:val="ListParagraph"/>
      </w:pPr>
      <w:r>
        <w:t xml:space="preserve">t = "test" </w:t>
      </w:r>
    </w:p>
    <w:p w14:paraId="5EE5FF94" w14:textId="77777777" w:rsidR="008A1DDA" w:rsidRDefault="008A1DDA" w:rsidP="008A1DDA">
      <w:pPr>
        <w:pStyle w:val="ListParagraph"/>
      </w:pPr>
      <w:proofErr w:type="spellStart"/>
      <w:r>
        <w:t>attemptThis</w:t>
      </w:r>
      <w:proofErr w:type="spellEnd"/>
      <w:r>
        <w:t xml:space="preserve"> = ''.join(</w:t>
      </w:r>
      <w:proofErr w:type="spellStart"/>
      <w:r>
        <w:t>random.choice</w:t>
      </w:r>
      <w:proofErr w:type="spellEnd"/>
      <w:r>
        <w:t>(</w:t>
      </w:r>
      <w:proofErr w:type="spellStart"/>
      <w:r>
        <w:t>possibleChar</w:t>
      </w:r>
      <w:proofErr w:type="spellEnd"/>
      <w:r>
        <w:t xml:space="preserve">)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t)))</w:t>
      </w:r>
    </w:p>
    <w:p w14:paraId="3BDC612E" w14:textId="06A139A4" w:rsidR="008A1DDA" w:rsidRDefault="008A1DDA" w:rsidP="00C9411D">
      <w:pPr>
        <w:pStyle w:val="ListParagraph"/>
      </w:pPr>
      <w:proofErr w:type="spellStart"/>
      <w:r>
        <w:t>attemptNext</w:t>
      </w:r>
      <w:proofErr w:type="spellEnd"/>
      <w:r>
        <w:t xml:space="preserve"> = ''  </w:t>
      </w:r>
    </w:p>
    <w:p w14:paraId="1088E2C0" w14:textId="77777777" w:rsidR="008A1DDA" w:rsidRDefault="008A1DDA" w:rsidP="008A1DDA">
      <w:pPr>
        <w:pStyle w:val="ListParagraph"/>
      </w:pPr>
      <w:r>
        <w:t>done= False</w:t>
      </w:r>
    </w:p>
    <w:p w14:paraId="4D413DC5" w14:textId="66155205" w:rsidR="008A1DDA" w:rsidRDefault="008A1DDA" w:rsidP="00C9411D">
      <w:pPr>
        <w:pStyle w:val="ListParagraph"/>
      </w:pPr>
      <w:r>
        <w:t xml:space="preserve">iteration = 0 </w:t>
      </w:r>
    </w:p>
    <w:p w14:paraId="1B8EB06B" w14:textId="22825AAA" w:rsidR="008A1DDA" w:rsidRDefault="008A1DDA" w:rsidP="008A1DDA">
      <w:pPr>
        <w:pStyle w:val="ListParagraph"/>
      </w:pPr>
      <w:r>
        <w:t>while done == False:</w:t>
      </w:r>
    </w:p>
    <w:p w14:paraId="049B564D" w14:textId="6D442134" w:rsidR="008A1DDA" w:rsidRDefault="008A1DDA" w:rsidP="00C9411D">
      <w:pPr>
        <w:pStyle w:val="ListParagraph"/>
      </w:pPr>
      <w:r>
        <w:t xml:space="preserve">    print(</w:t>
      </w:r>
      <w:proofErr w:type="spellStart"/>
      <w:r>
        <w:t>attemptThis</w:t>
      </w:r>
      <w:proofErr w:type="spellEnd"/>
      <w:r>
        <w:t>)</w:t>
      </w:r>
    </w:p>
    <w:p w14:paraId="564A6C29" w14:textId="77777777" w:rsidR="008A1DDA" w:rsidRDefault="008A1DDA" w:rsidP="008A1DDA">
      <w:pPr>
        <w:pStyle w:val="ListParagraph"/>
      </w:pPr>
      <w:r>
        <w:t xml:space="preserve">    </w:t>
      </w:r>
      <w:proofErr w:type="spellStart"/>
      <w:r>
        <w:t>attemptNext</w:t>
      </w:r>
      <w:proofErr w:type="spellEnd"/>
      <w:r>
        <w:t xml:space="preserve"> = ''</w:t>
      </w:r>
    </w:p>
    <w:p w14:paraId="691A5A51" w14:textId="68CC2110" w:rsidR="008A1DDA" w:rsidRDefault="008A1DDA" w:rsidP="00C9411D">
      <w:pPr>
        <w:pStyle w:val="ListParagraph"/>
      </w:pPr>
      <w:r>
        <w:t xml:space="preserve">    done = True</w:t>
      </w:r>
    </w:p>
    <w:p w14:paraId="7A1D5560" w14:textId="77777777" w:rsidR="00C9411D" w:rsidRDefault="00C9411D" w:rsidP="00C9411D">
      <w:pPr>
        <w:pStyle w:val="ListParagraph"/>
      </w:pPr>
    </w:p>
    <w:p w14:paraId="3B74C1FB" w14:textId="3416B586" w:rsidR="00E5688D" w:rsidRDefault="00E5688D" w:rsidP="00E5688D">
      <w:pPr>
        <w:pStyle w:val="ListParagraph"/>
        <w:numPr>
          <w:ilvl w:val="0"/>
          <w:numId w:val="1"/>
        </w:numPr>
      </w:pPr>
      <w:r>
        <w:t>Find words which are greater than given length k</w:t>
      </w:r>
    </w:p>
    <w:p w14:paraId="7430AD4B" w14:textId="77777777" w:rsidR="00C9411D" w:rsidRDefault="00C9411D" w:rsidP="00C9411D">
      <w:pPr>
        <w:pStyle w:val="ListParagraph"/>
      </w:pPr>
      <w:r>
        <w:t xml:space="preserve">def </w:t>
      </w:r>
      <w:proofErr w:type="spellStart"/>
      <w:r>
        <w:t>string_k</w:t>
      </w:r>
      <w:proofErr w:type="spellEnd"/>
      <w:r>
        <w:t>(k, str):</w:t>
      </w:r>
    </w:p>
    <w:p w14:paraId="62D11B59" w14:textId="2331AAD8" w:rsidR="00C9411D" w:rsidRDefault="00C9411D" w:rsidP="00C9411D">
      <w:pPr>
        <w:pStyle w:val="ListParagraph"/>
      </w:pPr>
      <w:r>
        <w:t xml:space="preserve">    string = []</w:t>
      </w:r>
    </w:p>
    <w:p w14:paraId="5984D915" w14:textId="76052B4E" w:rsidR="00C9411D" w:rsidRDefault="00C9411D" w:rsidP="00C9411D">
      <w:pPr>
        <w:pStyle w:val="ListParagraph"/>
      </w:pPr>
      <w:r>
        <w:t xml:space="preserve">    text = </w:t>
      </w:r>
      <w:proofErr w:type="spellStart"/>
      <w:r>
        <w:t>str.split</w:t>
      </w:r>
      <w:proofErr w:type="spellEnd"/>
      <w:r>
        <w:t xml:space="preserve">(" ")     </w:t>
      </w:r>
    </w:p>
    <w:p w14:paraId="13AAD883" w14:textId="77777777" w:rsidR="00C9411D" w:rsidRDefault="00C9411D" w:rsidP="00C9411D">
      <w:pPr>
        <w:pStyle w:val="ListParagraph"/>
      </w:pPr>
      <w:r>
        <w:t xml:space="preserve">    for x in text:</w:t>
      </w:r>
    </w:p>
    <w:p w14:paraId="240FAF6B" w14:textId="0F09733C" w:rsidR="00C9411D" w:rsidRDefault="00C9411D" w:rsidP="00C9411D">
      <w:pPr>
        <w:pStyle w:val="ListParagraph"/>
      </w:pPr>
      <w:r>
        <w:t xml:space="preserve">                 if </w:t>
      </w:r>
      <w:proofErr w:type="spellStart"/>
      <w:r>
        <w:t>len</w:t>
      </w:r>
      <w:proofErr w:type="spellEnd"/>
      <w:r>
        <w:t>(x) &gt; k</w:t>
      </w:r>
      <w:r>
        <w:t>:</w:t>
      </w:r>
    </w:p>
    <w:p w14:paraId="08C97005" w14:textId="77777777" w:rsidR="00C9411D" w:rsidRDefault="00C9411D" w:rsidP="00C9411D">
      <w:pPr>
        <w:pStyle w:val="ListParagraph"/>
      </w:pPr>
      <w:r>
        <w:t xml:space="preserve">            </w:t>
      </w:r>
      <w:proofErr w:type="spellStart"/>
      <w:r>
        <w:t>string.append</w:t>
      </w:r>
      <w:proofErr w:type="spellEnd"/>
      <w:r>
        <w:t>(x)</w:t>
      </w:r>
    </w:p>
    <w:p w14:paraId="32DB229E" w14:textId="77777777" w:rsidR="00C9411D" w:rsidRDefault="00C9411D" w:rsidP="00C9411D">
      <w:pPr>
        <w:pStyle w:val="ListParagraph"/>
      </w:pPr>
      <w:r>
        <w:t xml:space="preserve">             </w:t>
      </w:r>
    </w:p>
    <w:p w14:paraId="786CE8BE" w14:textId="77777777" w:rsidR="00C9411D" w:rsidRDefault="00C9411D" w:rsidP="00C9411D">
      <w:pPr>
        <w:pStyle w:val="ListParagraph"/>
      </w:pPr>
      <w:r>
        <w:t xml:space="preserve">    return string</w:t>
      </w:r>
    </w:p>
    <w:p w14:paraId="0529B23E" w14:textId="77777777" w:rsidR="00C9411D" w:rsidRDefault="00C9411D" w:rsidP="00C9411D">
      <w:pPr>
        <w:pStyle w:val="ListParagraph"/>
      </w:pPr>
      <w:r>
        <w:t xml:space="preserve"> </w:t>
      </w:r>
    </w:p>
    <w:p w14:paraId="64691312" w14:textId="1AF14E27" w:rsidR="00C9411D" w:rsidRDefault="00C9411D" w:rsidP="00C9411D">
      <w:pPr>
        <w:pStyle w:val="ListParagraph"/>
      </w:pPr>
      <w:r>
        <w:t xml:space="preserve"> k = 3</w:t>
      </w:r>
    </w:p>
    <w:p w14:paraId="2E0D7374" w14:textId="1CF22FD0" w:rsidR="00C9411D" w:rsidRDefault="00C9411D" w:rsidP="00C9411D">
      <w:pPr>
        <w:pStyle w:val="ListParagraph"/>
      </w:pPr>
      <w:r>
        <w:t>str ="</w:t>
      </w:r>
      <w:proofErr w:type="spellStart"/>
      <w:r>
        <w:t>blackmumba</w:t>
      </w:r>
      <w:proofErr w:type="spellEnd"/>
      <w:r>
        <w:t xml:space="preserve"> in </w:t>
      </w:r>
      <w:proofErr w:type="spellStart"/>
      <w:r>
        <w:t>africa</w:t>
      </w:r>
      <w:proofErr w:type="spellEnd"/>
      <w:r>
        <w:t>"</w:t>
      </w:r>
    </w:p>
    <w:p w14:paraId="663EA661" w14:textId="1221133C" w:rsidR="00C9411D" w:rsidRDefault="00C9411D" w:rsidP="00C9411D">
      <w:pPr>
        <w:pStyle w:val="ListParagraph"/>
      </w:pPr>
      <w:r>
        <w:t>print(</w:t>
      </w:r>
      <w:proofErr w:type="spellStart"/>
      <w:r>
        <w:t>string_k</w:t>
      </w:r>
      <w:proofErr w:type="spellEnd"/>
      <w:r>
        <w:t>(k, str))</w:t>
      </w:r>
    </w:p>
    <w:p w14:paraId="19EBA204" w14:textId="77777777" w:rsidR="00C9411D" w:rsidRDefault="00C9411D" w:rsidP="00C9411D">
      <w:pPr>
        <w:pStyle w:val="ListParagraph"/>
      </w:pPr>
    </w:p>
    <w:p w14:paraId="09427E00" w14:textId="19368FA0" w:rsidR="00E5688D" w:rsidRDefault="00E5688D" w:rsidP="00E5688D">
      <w:pPr>
        <w:pStyle w:val="ListParagraph"/>
        <w:numPr>
          <w:ilvl w:val="0"/>
          <w:numId w:val="1"/>
        </w:numPr>
      </w:pPr>
      <w:r>
        <w:t xml:space="preserve">Python program for removing </w:t>
      </w:r>
      <w:proofErr w:type="spellStart"/>
      <w:r>
        <w:t>i-th</w:t>
      </w:r>
      <w:proofErr w:type="spellEnd"/>
      <w:r>
        <w:t xml:space="preserve"> character from a string</w:t>
      </w:r>
    </w:p>
    <w:p w14:paraId="5D309F67" w14:textId="2D6007B0" w:rsidR="00C9411D" w:rsidRDefault="00C9411D" w:rsidP="00C9411D">
      <w:pPr>
        <w:pStyle w:val="ListParagraph"/>
      </w:pPr>
    </w:p>
    <w:p w14:paraId="7F5C3BD0" w14:textId="77777777" w:rsidR="00C9411D" w:rsidRDefault="00C9411D" w:rsidP="00C9411D">
      <w:pPr>
        <w:pStyle w:val="ListParagraph"/>
      </w:pPr>
      <w:r>
        <w:t xml:space="preserve">def remove(string, </w:t>
      </w:r>
      <w:proofErr w:type="spellStart"/>
      <w:r>
        <w:t>i</w:t>
      </w:r>
      <w:proofErr w:type="spellEnd"/>
      <w:r>
        <w:t xml:space="preserve">): </w:t>
      </w:r>
    </w:p>
    <w:p w14:paraId="294DF272" w14:textId="77777777" w:rsidR="00C9411D" w:rsidRDefault="00C9411D" w:rsidP="00C9411D">
      <w:pPr>
        <w:pStyle w:val="ListParagraph"/>
      </w:pPr>
      <w:r>
        <w:t xml:space="preserve">    a = string[ : </w:t>
      </w:r>
      <w:proofErr w:type="spellStart"/>
      <w:r>
        <w:t>i</w:t>
      </w:r>
      <w:proofErr w:type="spellEnd"/>
      <w:r>
        <w:t xml:space="preserve">] </w:t>
      </w:r>
    </w:p>
    <w:p w14:paraId="2E5AB98F" w14:textId="77777777" w:rsidR="00C9411D" w:rsidRDefault="00C9411D" w:rsidP="00C9411D">
      <w:pPr>
        <w:pStyle w:val="ListParagraph"/>
      </w:pPr>
      <w:r>
        <w:t xml:space="preserve">      </w:t>
      </w:r>
    </w:p>
    <w:p w14:paraId="6128BC19" w14:textId="77777777" w:rsidR="00C9411D" w:rsidRDefault="00C9411D" w:rsidP="00C9411D">
      <w:pPr>
        <w:pStyle w:val="ListParagraph"/>
      </w:pPr>
      <w:r>
        <w:t xml:space="preserve">    b = string[</w:t>
      </w:r>
      <w:proofErr w:type="spellStart"/>
      <w:r>
        <w:t>i</w:t>
      </w:r>
      <w:proofErr w:type="spellEnd"/>
      <w:r>
        <w:t xml:space="preserve"> + 1: ]</w:t>
      </w:r>
    </w:p>
    <w:p w14:paraId="72C4F6C0" w14:textId="77777777" w:rsidR="00C9411D" w:rsidRDefault="00C9411D" w:rsidP="00C9411D">
      <w:pPr>
        <w:pStyle w:val="ListParagraph"/>
      </w:pPr>
      <w:r>
        <w:t xml:space="preserve">      </w:t>
      </w:r>
    </w:p>
    <w:p w14:paraId="3654A478" w14:textId="77777777" w:rsidR="00C9411D" w:rsidRDefault="00C9411D" w:rsidP="00C9411D">
      <w:pPr>
        <w:pStyle w:val="ListParagraph"/>
      </w:pPr>
      <w:r>
        <w:t xml:space="preserve">    return a + b</w:t>
      </w:r>
    </w:p>
    <w:p w14:paraId="46F3C80E" w14:textId="77777777" w:rsidR="00C9411D" w:rsidRDefault="00C9411D" w:rsidP="00C9411D">
      <w:pPr>
        <w:pStyle w:val="ListParagraph"/>
      </w:pPr>
      <w:r>
        <w:t>if __name__ == '__main__':</w:t>
      </w:r>
    </w:p>
    <w:p w14:paraId="114E8C78" w14:textId="77777777" w:rsidR="00C9411D" w:rsidRDefault="00C9411D" w:rsidP="00C9411D">
      <w:pPr>
        <w:pStyle w:val="ListParagraph"/>
      </w:pPr>
      <w:r>
        <w:t xml:space="preserve">      </w:t>
      </w:r>
    </w:p>
    <w:p w14:paraId="0D6F80BC" w14:textId="77777777" w:rsidR="00C9411D" w:rsidRDefault="00C9411D" w:rsidP="00C9411D">
      <w:pPr>
        <w:pStyle w:val="ListParagraph"/>
      </w:pPr>
      <w:r>
        <w:t xml:space="preserve">    string = "</w:t>
      </w:r>
      <w:proofErr w:type="spellStart"/>
      <w:r>
        <w:t>geeksFORgeeks</w:t>
      </w:r>
      <w:proofErr w:type="spellEnd"/>
      <w:r>
        <w:t>"</w:t>
      </w:r>
    </w:p>
    <w:p w14:paraId="09AA5510" w14:textId="77777777" w:rsidR="00C9411D" w:rsidRDefault="00C9411D" w:rsidP="00C9411D">
      <w:pPr>
        <w:pStyle w:val="ListParagraph"/>
      </w:pPr>
      <w:r>
        <w:t xml:space="preserve">      </w:t>
      </w:r>
    </w:p>
    <w:p w14:paraId="6EB3C6F8" w14:textId="77777777" w:rsidR="00C9411D" w:rsidRDefault="00C9411D" w:rsidP="00C9411D">
      <w:pPr>
        <w:pStyle w:val="ListParagraph"/>
      </w:pPr>
      <w:r>
        <w:t xml:space="preserve">    </w:t>
      </w:r>
      <w:proofErr w:type="spellStart"/>
      <w:r>
        <w:t>i</w:t>
      </w:r>
      <w:proofErr w:type="spellEnd"/>
      <w:r>
        <w:t xml:space="preserve"> = 5</w:t>
      </w:r>
    </w:p>
    <w:p w14:paraId="01E4FD7A" w14:textId="77777777" w:rsidR="00C9411D" w:rsidRDefault="00C9411D" w:rsidP="00C9411D">
      <w:pPr>
        <w:pStyle w:val="ListParagraph"/>
      </w:pPr>
      <w:r>
        <w:t xml:space="preserve">    </w:t>
      </w:r>
    </w:p>
    <w:p w14:paraId="5813B989" w14:textId="71F9D5CF" w:rsidR="00C9411D" w:rsidRDefault="00C9411D" w:rsidP="00C9411D">
      <w:pPr>
        <w:pStyle w:val="ListParagraph"/>
      </w:pPr>
      <w:r>
        <w:t xml:space="preserve">     print(remove(string, </w:t>
      </w:r>
      <w:proofErr w:type="spellStart"/>
      <w:r>
        <w:t>i</w:t>
      </w:r>
      <w:proofErr w:type="spellEnd"/>
      <w:r>
        <w:t>))</w:t>
      </w:r>
    </w:p>
    <w:p w14:paraId="188C4E34" w14:textId="59A0D8DC" w:rsidR="00C9411D" w:rsidRDefault="00C9411D" w:rsidP="00C9411D">
      <w:pPr>
        <w:pStyle w:val="ListParagraph"/>
      </w:pPr>
    </w:p>
    <w:p w14:paraId="0AAC6410" w14:textId="77777777" w:rsidR="00C9411D" w:rsidRDefault="00C9411D" w:rsidP="00C9411D">
      <w:pPr>
        <w:pStyle w:val="ListParagraph"/>
      </w:pPr>
    </w:p>
    <w:p w14:paraId="56E86D56" w14:textId="1287821F" w:rsidR="00E5688D" w:rsidRDefault="00E5688D" w:rsidP="00E5688D">
      <w:pPr>
        <w:pStyle w:val="ListParagraph"/>
        <w:numPr>
          <w:ilvl w:val="0"/>
          <w:numId w:val="1"/>
        </w:numPr>
      </w:pPr>
      <w:r>
        <w:lastRenderedPageBreak/>
        <w:t>Python program to split and join a string</w:t>
      </w:r>
    </w:p>
    <w:p w14:paraId="0D159155" w14:textId="19A41C97" w:rsidR="00007D86" w:rsidRDefault="00007D86" w:rsidP="00007D86">
      <w:pPr>
        <w:pStyle w:val="ListParagraph"/>
      </w:pPr>
      <w:r>
        <w:t xml:space="preserve">def </w:t>
      </w:r>
      <w:proofErr w:type="spellStart"/>
      <w:r>
        <w:t>split_string</w:t>
      </w:r>
      <w:proofErr w:type="spellEnd"/>
      <w:r>
        <w:t>(string):</w:t>
      </w:r>
    </w:p>
    <w:p w14:paraId="0F752F31" w14:textId="77777777" w:rsidR="00007D86" w:rsidRDefault="00007D86" w:rsidP="00007D86">
      <w:pPr>
        <w:pStyle w:val="ListParagraph"/>
      </w:pPr>
      <w:r>
        <w:t xml:space="preserve">    </w:t>
      </w:r>
      <w:proofErr w:type="spellStart"/>
      <w:r>
        <w:t>list_string</w:t>
      </w:r>
      <w:proofErr w:type="spellEnd"/>
      <w:r>
        <w:t xml:space="preserve"> = </w:t>
      </w:r>
      <w:proofErr w:type="spellStart"/>
      <w:r>
        <w:t>string.split</w:t>
      </w:r>
      <w:proofErr w:type="spellEnd"/>
      <w:r>
        <w:t>(' ')</w:t>
      </w:r>
    </w:p>
    <w:p w14:paraId="1DA01EF4" w14:textId="77777777" w:rsidR="00007D86" w:rsidRDefault="00007D86" w:rsidP="00007D86">
      <w:pPr>
        <w:pStyle w:val="ListParagraph"/>
      </w:pPr>
      <w:r>
        <w:t xml:space="preserve">     </w:t>
      </w:r>
    </w:p>
    <w:p w14:paraId="22D03A4E" w14:textId="77777777" w:rsidR="00007D86" w:rsidRDefault="00007D86" w:rsidP="00007D86">
      <w:pPr>
        <w:pStyle w:val="ListParagraph"/>
      </w:pPr>
      <w:r>
        <w:t xml:space="preserve">    return </w:t>
      </w:r>
      <w:proofErr w:type="spellStart"/>
      <w:r>
        <w:t>list_string</w:t>
      </w:r>
      <w:proofErr w:type="spellEnd"/>
    </w:p>
    <w:p w14:paraId="295976A3" w14:textId="77777777" w:rsidR="00007D86" w:rsidRDefault="00007D86" w:rsidP="00007D86">
      <w:pPr>
        <w:pStyle w:val="ListParagraph"/>
      </w:pPr>
      <w:r>
        <w:t xml:space="preserve"> </w:t>
      </w:r>
    </w:p>
    <w:p w14:paraId="68291CCF" w14:textId="77777777" w:rsidR="00007D86" w:rsidRDefault="00007D86" w:rsidP="00007D86">
      <w:pPr>
        <w:pStyle w:val="ListParagraph"/>
      </w:pPr>
      <w:r>
        <w:t xml:space="preserve">def </w:t>
      </w:r>
      <w:proofErr w:type="spellStart"/>
      <w:r>
        <w:t>join_string</w:t>
      </w:r>
      <w:proofErr w:type="spellEnd"/>
      <w:r>
        <w:t>(</w:t>
      </w:r>
      <w:proofErr w:type="spellStart"/>
      <w:r>
        <w:t>list_string</w:t>
      </w:r>
      <w:proofErr w:type="spellEnd"/>
      <w:r>
        <w:t>):</w:t>
      </w:r>
    </w:p>
    <w:p w14:paraId="0C4329FD" w14:textId="77777777" w:rsidR="00007D86" w:rsidRDefault="00007D86" w:rsidP="00007D86">
      <w:pPr>
        <w:pStyle w:val="ListParagraph"/>
      </w:pPr>
      <w:r>
        <w:t xml:space="preserve"> </w:t>
      </w:r>
    </w:p>
    <w:p w14:paraId="4BAD6E92" w14:textId="77777777" w:rsidR="00007D86" w:rsidRDefault="00007D86" w:rsidP="00007D86">
      <w:pPr>
        <w:pStyle w:val="ListParagraph"/>
      </w:pPr>
      <w:r>
        <w:t xml:space="preserve">    string = '-'.join(</w:t>
      </w:r>
      <w:proofErr w:type="spellStart"/>
      <w:r>
        <w:t>list_string</w:t>
      </w:r>
      <w:proofErr w:type="spellEnd"/>
      <w:r>
        <w:t>)</w:t>
      </w:r>
    </w:p>
    <w:p w14:paraId="5777A689" w14:textId="77777777" w:rsidR="00007D86" w:rsidRDefault="00007D86" w:rsidP="00007D86">
      <w:pPr>
        <w:pStyle w:val="ListParagraph"/>
      </w:pPr>
      <w:r>
        <w:t xml:space="preserve">     </w:t>
      </w:r>
    </w:p>
    <w:p w14:paraId="243CCB42" w14:textId="77777777" w:rsidR="00007D86" w:rsidRDefault="00007D86" w:rsidP="00007D86">
      <w:pPr>
        <w:pStyle w:val="ListParagraph"/>
      </w:pPr>
      <w:r>
        <w:t xml:space="preserve">    return string</w:t>
      </w:r>
    </w:p>
    <w:p w14:paraId="4B4E759F" w14:textId="77777777" w:rsidR="00007D86" w:rsidRDefault="00007D86" w:rsidP="00007D86">
      <w:pPr>
        <w:pStyle w:val="ListParagraph"/>
      </w:pPr>
      <w:r>
        <w:t xml:space="preserve"> </w:t>
      </w:r>
    </w:p>
    <w:p w14:paraId="43222478" w14:textId="77777777" w:rsidR="00007D86" w:rsidRDefault="00007D86" w:rsidP="00007D86">
      <w:pPr>
        <w:pStyle w:val="ListParagraph"/>
      </w:pPr>
      <w:r>
        <w:t>if __name__ == '__main__':</w:t>
      </w:r>
    </w:p>
    <w:p w14:paraId="0FDDE038" w14:textId="77777777" w:rsidR="00007D86" w:rsidRDefault="00007D86" w:rsidP="00007D86">
      <w:pPr>
        <w:pStyle w:val="ListParagraph"/>
      </w:pPr>
      <w:r>
        <w:t xml:space="preserve">    string = 'Geeks for Geeks'</w:t>
      </w:r>
    </w:p>
    <w:p w14:paraId="4DEF88E7" w14:textId="77777777" w:rsidR="00007D86" w:rsidRDefault="00007D86" w:rsidP="00007D86">
      <w:pPr>
        <w:pStyle w:val="ListParagraph"/>
      </w:pPr>
      <w:r>
        <w:t xml:space="preserve">     </w:t>
      </w:r>
    </w:p>
    <w:p w14:paraId="08B3F9D5" w14:textId="77777777" w:rsidR="00007D86" w:rsidRDefault="00007D86" w:rsidP="00007D86">
      <w:pPr>
        <w:pStyle w:val="ListParagraph"/>
      </w:pPr>
      <w:r>
        <w:t xml:space="preserve">    </w:t>
      </w:r>
      <w:proofErr w:type="spellStart"/>
      <w:r>
        <w:t>list_string</w:t>
      </w:r>
      <w:proofErr w:type="spellEnd"/>
      <w:r>
        <w:t xml:space="preserve"> = </w:t>
      </w:r>
      <w:proofErr w:type="spellStart"/>
      <w:r>
        <w:t>split_string</w:t>
      </w:r>
      <w:proofErr w:type="spellEnd"/>
      <w:r>
        <w:t>(string)</w:t>
      </w:r>
    </w:p>
    <w:p w14:paraId="0C221AFB" w14:textId="32B0F117" w:rsidR="00007D86" w:rsidRDefault="00007D86" w:rsidP="00007D86">
      <w:pPr>
        <w:pStyle w:val="ListParagraph"/>
      </w:pPr>
      <w:r>
        <w:t xml:space="preserve">    print(</w:t>
      </w:r>
      <w:proofErr w:type="spellStart"/>
      <w:r>
        <w:t>list_string</w:t>
      </w:r>
      <w:proofErr w:type="spellEnd"/>
      <w:r>
        <w:t>)</w:t>
      </w:r>
    </w:p>
    <w:p w14:paraId="1371CF2D" w14:textId="77777777" w:rsidR="00007D86" w:rsidRDefault="00007D86" w:rsidP="00007D86">
      <w:pPr>
        <w:pStyle w:val="ListParagraph"/>
      </w:pPr>
      <w:r>
        <w:t xml:space="preserve">    </w:t>
      </w:r>
      <w:proofErr w:type="spellStart"/>
      <w:r>
        <w:t>new_string</w:t>
      </w:r>
      <w:proofErr w:type="spellEnd"/>
      <w:r>
        <w:t xml:space="preserve"> = </w:t>
      </w:r>
      <w:proofErr w:type="spellStart"/>
      <w:r>
        <w:t>join_string</w:t>
      </w:r>
      <w:proofErr w:type="spellEnd"/>
      <w:r>
        <w:t>(</w:t>
      </w:r>
      <w:proofErr w:type="spellStart"/>
      <w:r>
        <w:t>list_string</w:t>
      </w:r>
      <w:proofErr w:type="spellEnd"/>
      <w:r>
        <w:t>)</w:t>
      </w:r>
    </w:p>
    <w:p w14:paraId="73979D99" w14:textId="1025A979" w:rsidR="00C9411D" w:rsidRDefault="00007D86" w:rsidP="00007D86">
      <w:pPr>
        <w:pStyle w:val="ListParagraph"/>
      </w:pPr>
      <w:r>
        <w:t xml:space="preserve">    print(</w:t>
      </w:r>
      <w:proofErr w:type="spellStart"/>
      <w:r>
        <w:t>new_string</w:t>
      </w:r>
      <w:proofErr w:type="spellEnd"/>
      <w:r>
        <w:t>)</w:t>
      </w:r>
    </w:p>
    <w:p w14:paraId="2111467E" w14:textId="77777777" w:rsidR="00C9411D" w:rsidRDefault="00C9411D" w:rsidP="00C9411D">
      <w:pPr>
        <w:pStyle w:val="ListParagraph"/>
      </w:pPr>
    </w:p>
    <w:p w14:paraId="2DB763F2" w14:textId="332274FD" w:rsidR="00E5688D" w:rsidRDefault="00E5688D" w:rsidP="00E5688D">
      <w:pPr>
        <w:pStyle w:val="ListParagraph"/>
        <w:numPr>
          <w:ilvl w:val="0"/>
          <w:numId w:val="1"/>
        </w:numPr>
      </w:pPr>
      <w:r>
        <w:t>Python | Check if a given string is binary string or not</w:t>
      </w:r>
    </w:p>
    <w:p w14:paraId="78C3251A" w14:textId="318F60FE" w:rsidR="00007D86" w:rsidRDefault="00007D86" w:rsidP="00007D86">
      <w:pPr>
        <w:pStyle w:val="ListParagraph"/>
      </w:pPr>
      <w:r>
        <w:t>def check(string):</w:t>
      </w:r>
    </w:p>
    <w:p w14:paraId="05A2F218" w14:textId="0E6AA31B" w:rsidR="00007D86" w:rsidRDefault="00007D86" w:rsidP="00007D86">
      <w:pPr>
        <w:pStyle w:val="ListParagraph"/>
      </w:pPr>
      <w:r>
        <w:t xml:space="preserve">    p = set(string)</w:t>
      </w:r>
    </w:p>
    <w:p w14:paraId="253AB2CF" w14:textId="77777777" w:rsidR="00007D86" w:rsidRDefault="00007D86" w:rsidP="00007D86">
      <w:pPr>
        <w:pStyle w:val="ListParagraph"/>
      </w:pPr>
      <w:r>
        <w:t xml:space="preserve">    s = {'0', '1'}</w:t>
      </w:r>
    </w:p>
    <w:p w14:paraId="57EA7747" w14:textId="77777777" w:rsidR="00007D86" w:rsidRDefault="00007D86" w:rsidP="00007D86">
      <w:pPr>
        <w:pStyle w:val="ListParagraph"/>
      </w:pPr>
      <w:r>
        <w:t xml:space="preserve"> </w:t>
      </w:r>
    </w:p>
    <w:p w14:paraId="11F46A74" w14:textId="77777777" w:rsidR="00007D86" w:rsidRDefault="00007D86" w:rsidP="00007D86">
      <w:pPr>
        <w:pStyle w:val="ListParagraph"/>
      </w:pPr>
      <w:r>
        <w:t xml:space="preserve">    if s == p or p == {'0'} or p == {'1'}:</w:t>
      </w:r>
    </w:p>
    <w:p w14:paraId="68A4A5A0" w14:textId="77777777" w:rsidR="00007D86" w:rsidRDefault="00007D86" w:rsidP="00007D86">
      <w:pPr>
        <w:pStyle w:val="ListParagraph"/>
      </w:pPr>
      <w:r>
        <w:t xml:space="preserve">        print("Yes")</w:t>
      </w:r>
    </w:p>
    <w:p w14:paraId="0F72E1E4" w14:textId="77777777" w:rsidR="00007D86" w:rsidRDefault="00007D86" w:rsidP="00007D86">
      <w:pPr>
        <w:pStyle w:val="ListParagraph"/>
      </w:pPr>
      <w:r>
        <w:t xml:space="preserve">    else:</w:t>
      </w:r>
    </w:p>
    <w:p w14:paraId="4550977C" w14:textId="77777777" w:rsidR="00007D86" w:rsidRDefault="00007D86" w:rsidP="00007D86">
      <w:pPr>
        <w:pStyle w:val="ListParagraph"/>
      </w:pPr>
      <w:r>
        <w:t xml:space="preserve">        print("No")</w:t>
      </w:r>
    </w:p>
    <w:p w14:paraId="2B2B39C9" w14:textId="344CD0D1" w:rsidR="00007D86" w:rsidRDefault="00007D86" w:rsidP="00007D86">
      <w:pPr>
        <w:pStyle w:val="ListParagraph"/>
      </w:pPr>
      <w:r>
        <w:t xml:space="preserve"> </w:t>
      </w:r>
    </w:p>
    <w:p w14:paraId="3454938F" w14:textId="77777777" w:rsidR="00007D86" w:rsidRDefault="00007D86" w:rsidP="00007D86">
      <w:pPr>
        <w:pStyle w:val="ListParagraph"/>
      </w:pPr>
      <w:r>
        <w:t>if __name__ == "__main__":</w:t>
      </w:r>
    </w:p>
    <w:p w14:paraId="2BADAFFD" w14:textId="77777777" w:rsidR="00007D86" w:rsidRDefault="00007D86" w:rsidP="00007D86">
      <w:pPr>
        <w:pStyle w:val="ListParagraph"/>
      </w:pPr>
      <w:r>
        <w:t xml:space="preserve"> </w:t>
      </w:r>
    </w:p>
    <w:p w14:paraId="41454AFC" w14:textId="77777777" w:rsidR="00007D86" w:rsidRDefault="00007D86" w:rsidP="00007D86">
      <w:pPr>
        <w:pStyle w:val="ListParagraph"/>
      </w:pPr>
      <w:r>
        <w:t xml:space="preserve">    string = "101010000111"</w:t>
      </w:r>
    </w:p>
    <w:p w14:paraId="1E6278CB" w14:textId="73DD6C6B" w:rsidR="00007D86" w:rsidRDefault="00007D86" w:rsidP="00007D86">
      <w:pPr>
        <w:pStyle w:val="ListParagraph"/>
      </w:pPr>
      <w:r>
        <w:t xml:space="preserve"> </w:t>
      </w:r>
    </w:p>
    <w:p w14:paraId="4BEEE08E" w14:textId="42C0BD84" w:rsidR="00007D86" w:rsidRDefault="00007D86" w:rsidP="00007D86">
      <w:pPr>
        <w:pStyle w:val="ListParagraph"/>
      </w:pPr>
      <w:r>
        <w:t xml:space="preserve">    check(string)</w:t>
      </w:r>
    </w:p>
    <w:p w14:paraId="3D87AEE3" w14:textId="77777777" w:rsidR="00007D86" w:rsidRDefault="00007D86" w:rsidP="00007D86">
      <w:pPr>
        <w:pStyle w:val="ListParagraph"/>
      </w:pPr>
    </w:p>
    <w:p w14:paraId="6F81FD5F" w14:textId="109528C1" w:rsidR="00E5688D" w:rsidRDefault="00E5688D" w:rsidP="00E5688D">
      <w:pPr>
        <w:pStyle w:val="ListParagraph"/>
        <w:numPr>
          <w:ilvl w:val="0"/>
          <w:numId w:val="1"/>
        </w:numPr>
      </w:pPr>
      <w:r>
        <w:t>Python program to find uncommon words from two Strings</w:t>
      </w:r>
    </w:p>
    <w:p w14:paraId="45492C89" w14:textId="233E54FE" w:rsidR="00007D86" w:rsidRDefault="00007D86" w:rsidP="00007D86">
      <w:pPr>
        <w:pStyle w:val="ListParagraph"/>
      </w:pPr>
    </w:p>
    <w:p w14:paraId="66DA4144" w14:textId="77777777" w:rsidR="00007D86" w:rsidRDefault="00007D86" w:rsidP="00007D86">
      <w:pPr>
        <w:pStyle w:val="ListParagraph"/>
      </w:pPr>
      <w:r>
        <w:t xml:space="preserve">def </w:t>
      </w:r>
      <w:proofErr w:type="spellStart"/>
      <w:r>
        <w:t>UncommonWords</w:t>
      </w:r>
      <w:proofErr w:type="spellEnd"/>
      <w:r>
        <w:t>(A, B):</w:t>
      </w:r>
    </w:p>
    <w:p w14:paraId="5E06B674" w14:textId="77777777" w:rsidR="00007D86" w:rsidRDefault="00007D86" w:rsidP="00007D86">
      <w:pPr>
        <w:pStyle w:val="ListParagraph"/>
      </w:pPr>
      <w:r>
        <w:t xml:space="preserve"> </w:t>
      </w:r>
    </w:p>
    <w:p w14:paraId="03310842" w14:textId="77777777" w:rsidR="00007D86" w:rsidRDefault="00007D86" w:rsidP="00007D86">
      <w:pPr>
        <w:pStyle w:val="ListParagraph"/>
      </w:pPr>
      <w:r>
        <w:t xml:space="preserve">    count = {}</w:t>
      </w:r>
    </w:p>
    <w:p w14:paraId="0B1671AB" w14:textId="77777777" w:rsidR="00007D86" w:rsidRDefault="00007D86" w:rsidP="00007D86">
      <w:pPr>
        <w:pStyle w:val="ListParagraph"/>
      </w:pPr>
      <w:r>
        <w:t xml:space="preserve">     </w:t>
      </w:r>
    </w:p>
    <w:p w14:paraId="3F873E10" w14:textId="77777777" w:rsidR="00007D86" w:rsidRDefault="00007D86" w:rsidP="00007D86">
      <w:pPr>
        <w:pStyle w:val="ListParagraph"/>
      </w:pPr>
      <w:r>
        <w:t xml:space="preserve">    for word in </w:t>
      </w:r>
      <w:proofErr w:type="spellStart"/>
      <w:r>
        <w:t>A.split</w:t>
      </w:r>
      <w:proofErr w:type="spellEnd"/>
      <w:r>
        <w:t>():</w:t>
      </w:r>
    </w:p>
    <w:p w14:paraId="4264CFFE" w14:textId="77777777" w:rsidR="00007D86" w:rsidRDefault="00007D86" w:rsidP="00007D86">
      <w:pPr>
        <w:pStyle w:val="ListParagraph"/>
      </w:pPr>
      <w:r>
        <w:t xml:space="preserve">        count[word] = </w:t>
      </w:r>
      <w:proofErr w:type="spellStart"/>
      <w:r>
        <w:t>count.get</w:t>
      </w:r>
      <w:proofErr w:type="spellEnd"/>
      <w:r>
        <w:t>(word, 0) + 1</w:t>
      </w:r>
    </w:p>
    <w:p w14:paraId="308C177E" w14:textId="77777777" w:rsidR="00007D86" w:rsidRDefault="00007D86" w:rsidP="00007D86">
      <w:pPr>
        <w:pStyle w:val="ListParagraph"/>
      </w:pPr>
      <w:r>
        <w:t xml:space="preserve">     </w:t>
      </w:r>
    </w:p>
    <w:p w14:paraId="6057CBD8" w14:textId="77777777" w:rsidR="00007D86" w:rsidRDefault="00007D86" w:rsidP="00007D86">
      <w:pPr>
        <w:pStyle w:val="ListParagraph"/>
      </w:pPr>
      <w:r>
        <w:t xml:space="preserve">    for word in </w:t>
      </w:r>
      <w:proofErr w:type="spellStart"/>
      <w:r>
        <w:t>B.split</w:t>
      </w:r>
      <w:proofErr w:type="spellEnd"/>
      <w:r>
        <w:t>():</w:t>
      </w:r>
    </w:p>
    <w:p w14:paraId="2333F5F6" w14:textId="77777777" w:rsidR="00007D86" w:rsidRDefault="00007D86" w:rsidP="00007D86">
      <w:pPr>
        <w:pStyle w:val="ListParagraph"/>
      </w:pPr>
      <w:r>
        <w:t xml:space="preserve">        count[word] = </w:t>
      </w:r>
      <w:proofErr w:type="spellStart"/>
      <w:r>
        <w:t>count.get</w:t>
      </w:r>
      <w:proofErr w:type="spellEnd"/>
      <w:r>
        <w:t>(word, 0) + 1</w:t>
      </w:r>
    </w:p>
    <w:p w14:paraId="1B6FA5B4" w14:textId="77777777" w:rsidR="00007D86" w:rsidRDefault="00007D86" w:rsidP="00007D86">
      <w:pPr>
        <w:pStyle w:val="ListParagraph"/>
      </w:pPr>
      <w:r>
        <w:t xml:space="preserve"> </w:t>
      </w:r>
    </w:p>
    <w:p w14:paraId="6E26247E" w14:textId="77777777" w:rsidR="00007D86" w:rsidRDefault="00007D86" w:rsidP="00007D86">
      <w:pPr>
        <w:pStyle w:val="ListParagraph"/>
      </w:pPr>
      <w:r>
        <w:lastRenderedPageBreak/>
        <w:t xml:space="preserve">    return [word for word in count if count[word] == 1]</w:t>
      </w:r>
    </w:p>
    <w:p w14:paraId="2D9738E7" w14:textId="4189F0D3" w:rsidR="00007D86" w:rsidRDefault="00007D86" w:rsidP="00007D86">
      <w:pPr>
        <w:pStyle w:val="ListParagraph"/>
      </w:pPr>
      <w:r>
        <w:t xml:space="preserve"> </w:t>
      </w:r>
    </w:p>
    <w:p w14:paraId="1D6EBC0E" w14:textId="4FCB9B2F" w:rsidR="00007D86" w:rsidRDefault="00007D86" w:rsidP="00007D86">
      <w:pPr>
        <w:pStyle w:val="ListParagraph"/>
      </w:pPr>
      <w:r>
        <w:t>A = "</w:t>
      </w:r>
      <w:proofErr w:type="spellStart"/>
      <w:r>
        <w:t>blackmumba</w:t>
      </w:r>
      <w:proofErr w:type="spellEnd"/>
      <w:r>
        <w:t xml:space="preserve"> in </w:t>
      </w:r>
      <w:proofErr w:type="spellStart"/>
      <w:r>
        <w:t>africa</w:t>
      </w:r>
      <w:proofErr w:type="spellEnd"/>
      <w:r>
        <w:t>"</w:t>
      </w:r>
    </w:p>
    <w:p w14:paraId="3C311929" w14:textId="232A7D4A" w:rsidR="00007D86" w:rsidRDefault="00007D86" w:rsidP="00007D86">
      <w:pPr>
        <w:pStyle w:val="ListParagraph"/>
      </w:pPr>
      <w:r>
        <w:t>B = "</w:t>
      </w:r>
      <w:r>
        <w:t xml:space="preserve">venom king </w:t>
      </w:r>
      <w:proofErr w:type="spellStart"/>
      <w:r>
        <w:t>blackmumba</w:t>
      </w:r>
      <w:proofErr w:type="spellEnd"/>
      <w:r>
        <w:t xml:space="preserve"> in </w:t>
      </w:r>
      <w:proofErr w:type="spellStart"/>
      <w:r>
        <w:t>africa</w:t>
      </w:r>
      <w:proofErr w:type="spellEnd"/>
      <w:r>
        <w:t>"</w:t>
      </w:r>
    </w:p>
    <w:p w14:paraId="429F1CF3" w14:textId="77777777" w:rsidR="00007D86" w:rsidRDefault="00007D86" w:rsidP="00007D86">
      <w:pPr>
        <w:pStyle w:val="ListParagraph"/>
      </w:pPr>
      <w:r>
        <w:t xml:space="preserve"> </w:t>
      </w:r>
    </w:p>
    <w:p w14:paraId="294F6A38" w14:textId="301534EF" w:rsidR="00007D86" w:rsidRDefault="00007D86" w:rsidP="00007D86">
      <w:pPr>
        <w:pStyle w:val="ListParagraph"/>
      </w:pPr>
      <w:r>
        <w:t>print(</w:t>
      </w:r>
      <w:proofErr w:type="spellStart"/>
      <w:r>
        <w:t>UncommonWords</w:t>
      </w:r>
      <w:proofErr w:type="spellEnd"/>
      <w:r>
        <w:t>(A, B))</w:t>
      </w:r>
    </w:p>
    <w:p w14:paraId="389C7F61" w14:textId="77777777" w:rsidR="00007D86" w:rsidRDefault="00007D86" w:rsidP="00007D86">
      <w:pPr>
        <w:pStyle w:val="ListParagraph"/>
      </w:pPr>
    </w:p>
    <w:p w14:paraId="5419B9B1" w14:textId="4087895F" w:rsidR="00866DA0" w:rsidRDefault="00E5688D" w:rsidP="00866DA0">
      <w:pPr>
        <w:pStyle w:val="ListParagraph"/>
        <w:numPr>
          <w:ilvl w:val="0"/>
          <w:numId w:val="1"/>
        </w:numPr>
      </w:pPr>
      <w:r>
        <w:t>Python – Replace duplicate Occurrence in String</w:t>
      </w:r>
    </w:p>
    <w:p w14:paraId="02B989EF" w14:textId="7AEEAFD2" w:rsidR="00866DA0" w:rsidRDefault="00866DA0" w:rsidP="00866DA0"/>
    <w:p w14:paraId="22ED4D33" w14:textId="77777777" w:rsidR="00866DA0" w:rsidRDefault="00866DA0" w:rsidP="00866DA0">
      <w:pPr>
        <w:pStyle w:val="ListParagraph"/>
      </w:pPr>
    </w:p>
    <w:p w14:paraId="04B759ED" w14:textId="77777777" w:rsidR="00866DA0" w:rsidRDefault="00866DA0" w:rsidP="00866DA0">
      <w:pPr>
        <w:pStyle w:val="ListParagraph"/>
      </w:pPr>
      <w:proofErr w:type="spellStart"/>
      <w:r>
        <w:t>my_str</w:t>
      </w:r>
      <w:proofErr w:type="spellEnd"/>
      <w:r>
        <w:t xml:space="preserve"> = 'Jane is the best . Jane loves to cook. Jane and Will cook together'</w:t>
      </w:r>
    </w:p>
    <w:p w14:paraId="09018CA7" w14:textId="77777777" w:rsidR="00866DA0" w:rsidRDefault="00866DA0" w:rsidP="00866DA0">
      <w:pPr>
        <w:pStyle w:val="ListParagraph"/>
      </w:pPr>
      <w:r>
        <w:t>print("The string is : ")</w:t>
      </w:r>
    </w:p>
    <w:p w14:paraId="1B7D94F3" w14:textId="77777777" w:rsidR="00866DA0" w:rsidRDefault="00866DA0" w:rsidP="00866DA0">
      <w:pPr>
        <w:pStyle w:val="ListParagraph"/>
      </w:pPr>
      <w:r>
        <w:t>print(</w:t>
      </w:r>
      <w:proofErr w:type="spellStart"/>
      <w:r>
        <w:t>my_str</w:t>
      </w:r>
      <w:proofErr w:type="spellEnd"/>
      <w:r>
        <w:t>)</w:t>
      </w:r>
    </w:p>
    <w:p w14:paraId="3BC7DD2F" w14:textId="77777777" w:rsidR="00866DA0" w:rsidRDefault="00866DA0" w:rsidP="00866DA0">
      <w:pPr>
        <w:pStyle w:val="ListParagraph"/>
      </w:pPr>
      <w:proofErr w:type="spellStart"/>
      <w:r>
        <w:t>replace_dict</w:t>
      </w:r>
      <w:proofErr w:type="spellEnd"/>
      <w:r>
        <w:t xml:space="preserve"> = {'Jane' : 'She' }</w:t>
      </w:r>
    </w:p>
    <w:p w14:paraId="7D7D22AC" w14:textId="77777777" w:rsidR="00866DA0" w:rsidRDefault="00866DA0" w:rsidP="00866DA0">
      <w:pPr>
        <w:pStyle w:val="ListParagraph"/>
      </w:pPr>
      <w:proofErr w:type="spellStart"/>
      <w:r>
        <w:t>my_list</w:t>
      </w:r>
      <w:proofErr w:type="spellEnd"/>
      <w:r>
        <w:t xml:space="preserve"> = </w:t>
      </w:r>
      <w:proofErr w:type="spellStart"/>
      <w:r>
        <w:t>my_str.split</w:t>
      </w:r>
      <w:proofErr w:type="spellEnd"/>
      <w:r>
        <w:t>(' ')</w:t>
      </w:r>
    </w:p>
    <w:p w14:paraId="44A80F14" w14:textId="77777777" w:rsidR="00866DA0" w:rsidRDefault="00866DA0" w:rsidP="00866DA0">
      <w:pPr>
        <w:pStyle w:val="ListParagraph"/>
      </w:pPr>
      <w:proofErr w:type="spellStart"/>
      <w:r>
        <w:t>my_result</w:t>
      </w:r>
      <w:proofErr w:type="spellEnd"/>
      <w:r>
        <w:t xml:space="preserve"> = ' '.join([</w:t>
      </w:r>
      <w:proofErr w:type="spellStart"/>
      <w:r>
        <w:t>replace_dict.get</w:t>
      </w:r>
      <w:proofErr w:type="spellEnd"/>
      <w:r>
        <w:t>(</w:t>
      </w:r>
      <w:proofErr w:type="spellStart"/>
      <w:r>
        <w:t>val</w:t>
      </w:r>
      <w:proofErr w:type="spellEnd"/>
      <w:r>
        <w:t xml:space="preserve">) if </w:t>
      </w:r>
      <w:proofErr w:type="spellStart"/>
      <w:r>
        <w:t>val</w:t>
      </w:r>
      <w:proofErr w:type="spellEnd"/>
      <w:r>
        <w:t xml:space="preserve"> in </w:t>
      </w:r>
      <w:proofErr w:type="spellStart"/>
      <w:r>
        <w:t>replace_dict.keys</w:t>
      </w:r>
      <w:proofErr w:type="spellEnd"/>
      <w:r>
        <w:t xml:space="preserve">() and </w:t>
      </w:r>
      <w:proofErr w:type="spellStart"/>
      <w:r>
        <w:t>my_list.index</w:t>
      </w:r>
      <w:proofErr w:type="spellEnd"/>
      <w:r>
        <w:t>(</w:t>
      </w:r>
      <w:proofErr w:type="spellStart"/>
      <w:r>
        <w:t>val</w:t>
      </w:r>
      <w:proofErr w:type="spellEnd"/>
      <w:r>
        <w:t xml:space="preserve">) != </w:t>
      </w:r>
      <w:proofErr w:type="spellStart"/>
      <w:r>
        <w:t>idx</w:t>
      </w:r>
      <w:proofErr w:type="spellEnd"/>
      <w:r>
        <w:t xml:space="preserve"> else </w:t>
      </w:r>
      <w:proofErr w:type="spellStart"/>
      <w:r>
        <w:t>val</w:t>
      </w:r>
      <w:proofErr w:type="spellEnd"/>
      <w:r>
        <w:t xml:space="preserve"> for </w:t>
      </w:r>
      <w:proofErr w:type="spellStart"/>
      <w:r>
        <w:t>idx</w:t>
      </w:r>
      <w:proofErr w:type="spellEnd"/>
      <w:r>
        <w:t xml:space="preserve">, </w:t>
      </w:r>
      <w:proofErr w:type="spellStart"/>
      <w:r>
        <w:t>val</w:t>
      </w:r>
      <w:proofErr w:type="spellEnd"/>
      <w:r>
        <w:t xml:space="preserve"> in enumerate(</w:t>
      </w:r>
      <w:proofErr w:type="spellStart"/>
      <w:r>
        <w:t>my_list</w:t>
      </w:r>
      <w:proofErr w:type="spellEnd"/>
      <w:r>
        <w:t>)])</w:t>
      </w:r>
    </w:p>
    <w:p w14:paraId="7E574FFF" w14:textId="77777777" w:rsidR="00866DA0" w:rsidRDefault="00866DA0" w:rsidP="00866DA0">
      <w:pPr>
        <w:pStyle w:val="ListParagraph"/>
      </w:pPr>
      <w:r>
        <w:t>print("The string after replacing with values is : ")</w:t>
      </w:r>
    </w:p>
    <w:p w14:paraId="5E22705B" w14:textId="76A4F2C1" w:rsidR="00866DA0" w:rsidRDefault="00866DA0" w:rsidP="00866DA0">
      <w:pPr>
        <w:pStyle w:val="ListParagraph"/>
      </w:pPr>
      <w:r>
        <w:t>print(</w:t>
      </w:r>
      <w:proofErr w:type="spellStart"/>
      <w:r>
        <w:t>my_result</w:t>
      </w:r>
      <w:proofErr w:type="spellEnd"/>
      <w:r>
        <w:t>)</w:t>
      </w:r>
    </w:p>
    <w:sectPr w:rsidR="00866DA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5176F" w14:textId="77777777" w:rsidR="00D20FDA" w:rsidRDefault="00D20FDA" w:rsidP="001872C5">
      <w:pPr>
        <w:spacing w:after="0" w:line="240" w:lineRule="auto"/>
      </w:pPr>
      <w:r>
        <w:separator/>
      </w:r>
    </w:p>
  </w:endnote>
  <w:endnote w:type="continuationSeparator" w:id="0">
    <w:p w14:paraId="7BB1740C" w14:textId="77777777" w:rsidR="00D20FDA" w:rsidRDefault="00D20FDA" w:rsidP="00187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8AF94" w14:textId="77777777" w:rsidR="001872C5" w:rsidRDefault="001872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B7D5B" w14:textId="77777777" w:rsidR="001872C5" w:rsidRDefault="001872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6DA58" w14:textId="77777777" w:rsidR="001872C5" w:rsidRDefault="00187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3B1A7" w14:textId="77777777" w:rsidR="00D20FDA" w:rsidRDefault="00D20FDA" w:rsidP="001872C5">
      <w:pPr>
        <w:spacing w:after="0" w:line="240" w:lineRule="auto"/>
      </w:pPr>
      <w:r>
        <w:separator/>
      </w:r>
    </w:p>
  </w:footnote>
  <w:footnote w:type="continuationSeparator" w:id="0">
    <w:p w14:paraId="4C548C08" w14:textId="77777777" w:rsidR="00D20FDA" w:rsidRDefault="00D20FDA" w:rsidP="001872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2B4BD" w14:textId="28D5EEF8" w:rsidR="001872C5" w:rsidRDefault="00000000">
    <w:pPr>
      <w:pStyle w:val="Header"/>
    </w:pPr>
    <w:r>
      <w:rPr>
        <w:noProof/>
      </w:rPr>
      <w:pict w14:anchorId="323D79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23407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395A" w14:textId="7B677866" w:rsidR="001872C5" w:rsidRDefault="00000000">
    <w:pPr>
      <w:pStyle w:val="Header"/>
    </w:pPr>
    <w:r>
      <w:rPr>
        <w:noProof/>
      </w:rPr>
      <w:pict w14:anchorId="4B82D74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23408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CD546" w14:textId="3A1345B3" w:rsidR="001872C5" w:rsidRDefault="00000000">
    <w:pPr>
      <w:pStyle w:val="Header"/>
    </w:pPr>
    <w:r>
      <w:rPr>
        <w:noProof/>
      </w:rPr>
      <w:pict w14:anchorId="1065B4C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23406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06062B"/>
    <w:multiLevelType w:val="hybridMultilevel"/>
    <w:tmpl w:val="C13E06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74821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LA0MjQwNzIzsTBQ0lEKTi0uzszPAykwrAUABQWOjSwAAAA="/>
  </w:docVars>
  <w:rsids>
    <w:rsidRoot w:val="00C7056C"/>
    <w:rsid w:val="00007D86"/>
    <w:rsid w:val="00061AE3"/>
    <w:rsid w:val="001872C5"/>
    <w:rsid w:val="004E0B45"/>
    <w:rsid w:val="00866DA0"/>
    <w:rsid w:val="008A1DDA"/>
    <w:rsid w:val="00AC3517"/>
    <w:rsid w:val="00C7056C"/>
    <w:rsid w:val="00C9411D"/>
    <w:rsid w:val="00D20FDA"/>
    <w:rsid w:val="00E56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A3066B"/>
  <w15:chartTrackingRefBased/>
  <w15:docId w15:val="{D05C1296-F968-4981-B092-7CB7E7CE3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8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7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2C5"/>
  </w:style>
  <w:style w:type="paragraph" w:styleId="Footer">
    <w:name w:val="footer"/>
    <w:basedOn w:val="Normal"/>
    <w:link w:val="FooterChar"/>
    <w:uiPriority w:val="99"/>
    <w:unhideWhenUsed/>
    <w:rsid w:val="00187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2C5"/>
  </w:style>
  <w:style w:type="character" w:styleId="HTMLCode">
    <w:name w:val="HTML Code"/>
    <w:basedOn w:val="DefaultParagraphFont"/>
    <w:uiPriority w:val="99"/>
    <w:semiHidden/>
    <w:unhideWhenUsed/>
    <w:rsid w:val="00AC351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7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9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4</cp:revision>
  <dcterms:created xsi:type="dcterms:W3CDTF">2021-03-26T05:08:00Z</dcterms:created>
  <dcterms:modified xsi:type="dcterms:W3CDTF">2022-09-24T07:43:00Z</dcterms:modified>
</cp:coreProperties>
</file>